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1EE57" w14:textId="77777777" w:rsidR="00916736" w:rsidRDefault="00916736">
      <w:r>
        <w:rPr>
          <w:noProof/>
        </w:rPr>
        <w:drawing>
          <wp:inline distT="0" distB="0" distL="0" distR="0" wp14:anchorId="603B66E4" wp14:editId="647D13E4">
            <wp:extent cx="5943600" cy="2124075"/>
            <wp:effectExtent l="0" t="0" r="0" b="9525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ACA0D" w14:textId="77777777" w:rsidR="00916736" w:rsidRDefault="00916736"/>
    <w:p w14:paraId="1F47214F" w14:textId="19B64531" w:rsidR="00314DE9" w:rsidRDefault="00916736">
      <w:r>
        <w:rPr>
          <w:noProof/>
        </w:rPr>
        <w:drawing>
          <wp:inline distT="0" distB="0" distL="0" distR="0" wp14:anchorId="4D3030FF" wp14:editId="7F9F396B">
            <wp:extent cx="5943600" cy="2124075"/>
            <wp:effectExtent l="0" t="0" r="0" b="9525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934EF" w14:textId="568A5F33" w:rsidR="00916736" w:rsidRDefault="00916736"/>
    <w:p w14:paraId="1572FA37" w14:textId="76F5C121" w:rsidR="00916736" w:rsidRDefault="00916736">
      <w:r>
        <w:rPr>
          <w:noProof/>
        </w:rPr>
        <w:drawing>
          <wp:inline distT="0" distB="0" distL="0" distR="0" wp14:anchorId="4CFF152F" wp14:editId="47E1CA2A">
            <wp:extent cx="5943600" cy="2124075"/>
            <wp:effectExtent l="0" t="0" r="0" b="9525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167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AxtjQ1MTc3NLFQ0lEKTi0uzszPAykwrAUAxTRTKiwAAAA="/>
  </w:docVars>
  <w:rsids>
    <w:rsidRoot w:val="00916736"/>
    <w:rsid w:val="00300DC0"/>
    <w:rsid w:val="005A52E3"/>
    <w:rsid w:val="008131AA"/>
    <w:rsid w:val="00916736"/>
    <w:rsid w:val="00A87866"/>
    <w:rsid w:val="00FB4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4875D"/>
  <w15:chartTrackingRefBased/>
  <w15:docId w15:val="{459AC47F-DEEE-41D6-B92C-A7EB3DACF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7</Characters>
  <Application>Microsoft Office Word</Application>
  <DocSecurity>0</DocSecurity>
  <Lines>1</Lines>
  <Paragraphs>1</Paragraphs>
  <ScaleCrop>false</ScaleCrop>
  <Company>The Ohio State University 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akowicz, Daniel</dc:creator>
  <cp:keywords/>
  <dc:description/>
  <cp:lastModifiedBy>Spakowicz, Daniel</cp:lastModifiedBy>
  <cp:revision>1</cp:revision>
  <dcterms:created xsi:type="dcterms:W3CDTF">2022-09-15T01:53:00Z</dcterms:created>
  <dcterms:modified xsi:type="dcterms:W3CDTF">2022-09-15T01:55:00Z</dcterms:modified>
</cp:coreProperties>
</file>